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3550d2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8f52903-6dbe-4f7b-b0fc-2354b62e07f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4T13:26:18Z</dcterms:created>
  <dcterms:modified xsi:type="dcterms:W3CDTF">2023-07-24T13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